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08" w:type="pct"/>
        <w:jc w:val="center"/>
        <w:tblBorders>
          <w:bottom w:val="single" w:sz="4" w:space="0" w:color="auto"/>
        </w:tblBorders>
        <w:tblLook w:val="00BF" w:firstRow="1" w:lastRow="0" w:firstColumn="1" w:lastColumn="0" w:noHBand="0" w:noVBand="0"/>
      </w:tblPr>
      <w:tblGrid>
        <w:gridCol w:w="2172"/>
        <w:gridCol w:w="264"/>
        <w:gridCol w:w="4244"/>
        <w:gridCol w:w="295"/>
        <w:gridCol w:w="3016"/>
      </w:tblGrid>
      <w:tr w:rsidR="00323888" w:rsidRPr="00FD118D" w14:paraId="6EF4BFF7" w14:textId="77777777" w:rsidTr="00DB37A5">
        <w:trPr>
          <w:cantSplit/>
          <w:trHeight w:val="227"/>
          <w:jc w:val="center"/>
        </w:trPr>
        <w:tc>
          <w:tcPr>
            <w:tcW w:w="2185" w:type="dxa"/>
            <w:vAlign w:val="center"/>
          </w:tcPr>
          <w:p w14:paraId="5B1B4AFB" w14:textId="77777777" w:rsidR="00323888" w:rsidRPr="00FD118D" w:rsidRDefault="00323888" w:rsidP="008A1396">
            <w:pPr>
              <w:jc w:val="center"/>
              <w:rPr>
                <w:rFonts w:ascii="Arial" w:hAnsi="Arial" w:cs="Arial"/>
                <w:sz w:val="14"/>
                <w:szCs w:val="14"/>
                <w:lang w:val="el-GR"/>
              </w:rPr>
            </w:pPr>
            <w:r w:rsidRPr="00FD118D">
              <w:rPr>
                <w:rFonts w:ascii="Arial" w:hAnsi="Arial" w:cs="Arial"/>
                <w:sz w:val="14"/>
                <w:szCs w:val="14"/>
                <w:lang w:val="el-GR"/>
              </w:rPr>
              <w:t>ΕΛΛΗΝΙΚΗ ΔΗΜΟΚΡΑΤΙΑ</w:t>
            </w:r>
          </w:p>
        </w:tc>
        <w:tc>
          <w:tcPr>
            <w:tcW w:w="267" w:type="dxa"/>
          </w:tcPr>
          <w:p w14:paraId="41186469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7751" w:type="dxa"/>
            <w:gridSpan w:val="3"/>
            <w:vAlign w:val="center"/>
          </w:tcPr>
          <w:p w14:paraId="5FD0F931" w14:textId="77777777" w:rsidR="00323888" w:rsidRPr="00FD118D" w:rsidRDefault="00323888" w:rsidP="008A1396">
            <w:pPr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 xml:space="preserve">ΣΧΟΛΗ ΘΕΤΙΚΩΝ ΕΠΙΣΤΗΜΩΝ  </w:t>
            </w:r>
          </w:p>
        </w:tc>
      </w:tr>
      <w:tr w:rsidR="00323888" w:rsidRPr="00FD118D" w14:paraId="0DB64279" w14:textId="77777777" w:rsidTr="00DB37A5">
        <w:trPr>
          <w:cantSplit/>
          <w:jc w:val="center"/>
        </w:trPr>
        <w:tc>
          <w:tcPr>
            <w:tcW w:w="2185" w:type="dxa"/>
            <w:vMerge w:val="restart"/>
          </w:tcPr>
          <w:p w14:paraId="3E75478A" w14:textId="6F56ED12" w:rsidR="00323888" w:rsidRPr="00FD118D" w:rsidRDefault="00B274B4" w:rsidP="008A1396">
            <w:pPr>
              <w:jc w:val="center"/>
              <w:rPr>
                <w:rFonts w:ascii="Arial" w:hAnsi="Arial" w:cs="Arial"/>
              </w:rPr>
            </w:pPr>
            <w:r w:rsidRPr="00FD118D">
              <w:rPr>
                <w:rFonts w:ascii="Arial" w:hAnsi="Arial" w:cs="Arial"/>
                <w:noProof/>
              </w:rPr>
              <w:drawing>
                <wp:inline distT="0" distB="0" distL="0" distR="0" wp14:anchorId="6BF3F91B" wp14:editId="23A0EAA8">
                  <wp:extent cx="714375" cy="723900"/>
                  <wp:effectExtent l="0" t="0" r="0" b="0"/>
                  <wp:docPr id="1" name="Εικόνα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" w:type="dxa"/>
          </w:tcPr>
          <w:p w14:paraId="344646AF" w14:textId="77777777" w:rsidR="00323888" w:rsidRPr="00FD118D" w:rsidRDefault="00323888" w:rsidP="008A1396">
            <w:pPr>
              <w:rPr>
                <w:rFonts w:ascii="Arial" w:hAnsi="Arial" w:cs="Arial"/>
              </w:rPr>
            </w:pPr>
          </w:p>
        </w:tc>
        <w:tc>
          <w:tcPr>
            <w:tcW w:w="7751" w:type="dxa"/>
            <w:gridSpan w:val="3"/>
          </w:tcPr>
          <w:p w14:paraId="07128158" w14:textId="77777777" w:rsidR="00323888" w:rsidRPr="00FD118D" w:rsidRDefault="00323888" w:rsidP="008A1396">
            <w:pPr>
              <w:spacing w:beforeLines="20" w:before="48" w:afterLines="20" w:after="48"/>
              <w:rPr>
                <w:rFonts w:ascii="Arial" w:hAnsi="Arial" w:cs="Arial"/>
                <w:b/>
                <w:sz w:val="17"/>
                <w:szCs w:val="17"/>
                <w:lang w:val="el-GR"/>
              </w:rPr>
            </w:pPr>
            <w:r w:rsidRPr="00FD118D">
              <w:rPr>
                <w:rFonts w:ascii="Arial" w:hAnsi="Arial" w:cs="Arial"/>
                <w:b/>
                <w:sz w:val="17"/>
                <w:szCs w:val="17"/>
                <w:lang w:val="el-GR"/>
              </w:rPr>
              <w:t>ΤΜΗΜΑ ΧΗΜΕΙΑΣ</w:t>
            </w:r>
          </w:p>
          <w:p w14:paraId="6BF8B14E" w14:textId="77777777" w:rsidR="00323888" w:rsidRDefault="00DB37A5" w:rsidP="008A1396">
            <w:pPr>
              <w:spacing w:beforeLines="20" w:before="48" w:afterLines="20" w:after="48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Τομέας:……………………………...……………….</w:t>
            </w:r>
          </w:p>
          <w:p w14:paraId="3EB70136" w14:textId="77777777" w:rsidR="00DB37A5" w:rsidRPr="00FD118D" w:rsidRDefault="00DB37A5" w:rsidP="008A1396">
            <w:pPr>
              <w:spacing w:beforeLines="20" w:before="48" w:afterLines="20" w:after="48"/>
              <w:rPr>
                <w:rFonts w:ascii="Arial" w:hAnsi="Arial" w:cs="Arial"/>
                <w:sz w:val="17"/>
                <w:szCs w:val="17"/>
                <w:lang w:val="el-GR"/>
              </w:rPr>
            </w:pPr>
            <w:r>
              <w:rPr>
                <w:rFonts w:ascii="Arial" w:hAnsi="Arial" w:cs="Arial"/>
                <w:sz w:val="17"/>
                <w:szCs w:val="17"/>
                <w:lang w:val="el-GR"/>
              </w:rPr>
              <w:t>Εργαστήριο: ………………………...………………</w:t>
            </w:r>
          </w:p>
        </w:tc>
      </w:tr>
      <w:tr w:rsidR="00323888" w:rsidRPr="00FD118D" w14:paraId="3430A8F6" w14:textId="77777777" w:rsidTr="00DB37A5">
        <w:trPr>
          <w:cantSplit/>
          <w:jc w:val="center"/>
        </w:trPr>
        <w:tc>
          <w:tcPr>
            <w:tcW w:w="2185" w:type="dxa"/>
            <w:vMerge/>
          </w:tcPr>
          <w:p w14:paraId="2420C4DF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267" w:type="dxa"/>
          </w:tcPr>
          <w:p w14:paraId="182D593C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bottom"/>
          </w:tcPr>
          <w:p w14:paraId="1EC50B72" w14:textId="77777777" w:rsidR="00323888" w:rsidRPr="00FD118D" w:rsidRDefault="00323888" w:rsidP="008A1396">
            <w:pPr>
              <w:spacing w:afterLines="20" w:after="48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Πληροφορίες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: ……………………….……………</w:t>
            </w:r>
          </w:p>
        </w:tc>
        <w:tc>
          <w:tcPr>
            <w:tcW w:w="300" w:type="dxa"/>
          </w:tcPr>
          <w:p w14:paraId="0854D42F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Align w:val="bottom"/>
          </w:tcPr>
          <w:p w14:paraId="395CB24B" w14:textId="77777777" w:rsidR="00323888" w:rsidRPr="00FD118D" w:rsidRDefault="00DB37A5" w:rsidP="00DB37A5">
            <w:pPr>
              <w:spacing w:afterLines="20" w:after="48"/>
              <w:rPr>
                <w:rFonts w:ascii="Arial" w:hAnsi="Arial" w:cs="Arial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>Θεσσαλονίκη, «ημερομηνία»</w:t>
            </w:r>
            <w:r w:rsidR="00763377">
              <w:rPr>
                <w:rFonts w:ascii="Arial" w:hAnsi="Arial" w:cs="Arial"/>
                <w:sz w:val="18"/>
                <w:szCs w:val="18"/>
                <w:lang w:val="el-GR"/>
              </w:rPr>
              <w:t xml:space="preserve">                   </w:t>
            </w:r>
          </w:p>
        </w:tc>
      </w:tr>
      <w:tr w:rsidR="00323888" w:rsidRPr="00FD118D" w14:paraId="0B2D52B5" w14:textId="77777777" w:rsidTr="00DB37A5">
        <w:trPr>
          <w:cantSplit/>
          <w:trHeight w:val="240"/>
          <w:jc w:val="center"/>
        </w:trPr>
        <w:tc>
          <w:tcPr>
            <w:tcW w:w="2185" w:type="dxa"/>
            <w:vMerge w:val="restart"/>
          </w:tcPr>
          <w:p w14:paraId="49CEA44F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20"/>
                <w:sz w:val="20"/>
                <w:lang w:val="el-GR"/>
              </w:rPr>
              <w:t>ΑΡΙΣΤΟΤΕΛΕΙΟ</w:t>
            </w:r>
          </w:p>
          <w:p w14:paraId="1782345B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ΠΑΝΕΠΙΣΤΗΜΙΟ</w:t>
            </w:r>
          </w:p>
          <w:p w14:paraId="791F4FBC" w14:textId="77777777" w:rsidR="00323888" w:rsidRPr="00FD118D" w:rsidRDefault="00323888" w:rsidP="002839C3">
            <w:pPr>
              <w:jc w:val="center"/>
              <w:rPr>
                <w:rFonts w:ascii="Arial" w:hAnsi="Arial" w:cs="Arial"/>
                <w:lang w:val="el-GR"/>
              </w:rPr>
            </w:pPr>
            <w:r w:rsidRPr="00FD118D">
              <w:rPr>
                <w:rFonts w:ascii="Arial" w:hAnsi="Arial" w:cs="Arial"/>
                <w:b/>
                <w:bCs/>
                <w:spacing w:val="18"/>
                <w:sz w:val="20"/>
                <w:lang w:val="el-GR"/>
              </w:rPr>
              <w:t>ΘΕΣΣΑΛΟΝΙΚΗΣ</w:t>
            </w:r>
          </w:p>
        </w:tc>
        <w:tc>
          <w:tcPr>
            <w:tcW w:w="267" w:type="dxa"/>
            <w:vMerge w:val="restart"/>
          </w:tcPr>
          <w:p w14:paraId="4142E6D8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3E9EB693" w14:textId="77777777" w:rsidR="00323888" w:rsidRPr="00FD118D" w:rsidRDefault="00323888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Τηλ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.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………. 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  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</w:rPr>
              <w:t>Fax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>:    2310 99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.….</w:t>
            </w:r>
          </w:p>
        </w:tc>
        <w:tc>
          <w:tcPr>
            <w:tcW w:w="300" w:type="dxa"/>
            <w:vMerge w:val="restart"/>
          </w:tcPr>
          <w:p w14:paraId="69CEF187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 w:val="restart"/>
          </w:tcPr>
          <w:p w14:paraId="4314B6DD" w14:textId="77777777" w:rsidR="00323888" w:rsidRPr="00FD118D" w:rsidRDefault="00323888" w:rsidP="008A1396">
            <w:pPr>
              <w:rPr>
                <w:rFonts w:ascii="Arial" w:hAnsi="Arial" w:cs="Arial"/>
                <w:b/>
                <w:bCs/>
                <w:w w:val="90"/>
                <w:sz w:val="18"/>
                <w:szCs w:val="18"/>
                <w:lang w:val="el-GR"/>
              </w:rPr>
            </w:pPr>
          </w:p>
          <w:p w14:paraId="0CB80891" w14:textId="77777777" w:rsidR="00323888" w:rsidRPr="00FD118D" w:rsidRDefault="00323888" w:rsidP="008A1396">
            <w:pPr>
              <w:pStyle w:val="2"/>
              <w:rPr>
                <w:b w:val="0"/>
                <w:i w:val="0"/>
                <w:sz w:val="18"/>
                <w:szCs w:val="18"/>
                <w:lang w:val="el-GR"/>
              </w:rPr>
            </w:pPr>
          </w:p>
        </w:tc>
      </w:tr>
      <w:tr w:rsidR="00323888" w:rsidRPr="00DB37A5" w14:paraId="51C89AF3" w14:textId="77777777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14:paraId="64CAADC9" w14:textId="77777777" w:rsidR="00323888" w:rsidRPr="00FD118D" w:rsidRDefault="00323888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14:paraId="4E79F586" w14:textId="77777777" w:rsidR="00323888" w:rsidRPr="00FD118D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37CCF909" w14:textId="77777777" w:rsidR="00323888" w:rsidRPr="00DB37A5" w:rsidRDefault="00323888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e</w:t>
            </w:r>
            <w:r w:rsidRPr="00DB37A5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-</w:t>
            </w:r>
            <w:r w:rsidRPr="00FD118D">
              <w:rPr>
                <w:rFonts w:ascii="Arial" w:hAnsi="Arial" w:cs="Arial"/>
                <w:w w:val="90"/>
                <w:sz w:val="18"/>
                <w:szCs w:val="18"/>
                <w:lang w:val="de-DE"/>
              </w:rPr>
              <w:t>mail</w:t>
            </w:r>
            <w:r w:rsidRPr="00DB37A5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 w:rsidR="00DB37A5">
              <w:rPr>
                <w:rFonts w:ascii="Arial" w:hAnsi="Arial" w:cs="Arial"/>
                <w:sz w:val="18"/>
                <w:szCs w:val="18"/>
                <w:lang w:val="el-GR"/>
              </w:rPr>
              <w:t>……………………………………………</w:t>
            </w:r>
          </w:p>
        </w:tc>
        <w:tc>
          <w:tcPr>
            <w:tcW w:w="300" w:type="dxa"/>
            <w:vMerge/>
          </w:tcPr>
          <w:p w14:paraId="4D7AA290" w14:textId="77777777" w:rsidR="00323888" w:rsidRPr="00DB37A5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14:paraId="74BB5569" w14:textId="77777777" w:rsidR="00323888" w:rsidRPr="00DB37A5" w:rsidRDefault="00323888" w:rsidP="008A1396">
            <w:pPr>
              <w:rPr>
                <w:rFonts w:ascii="Arial" w:hAnsi="Arial" w:cs="Arial"/>
                <w:lang w:val="el-GR"/>
              </w:rPr>
            </w:pPr>
          </w:p>
        </w:tc>
      </w:tr>
      <w:tr w:rsidR="00DB37A5" w:rsidRPr="00FD118D" w14:paraId="3CC01056" w14:textId="77777777" w:rsidTr="00DB37A5">
        <w:trPr>
          <w:cantSplit/>
          <w:trHeight w:val="240"/>
          <w:jc w:val="center"/>
        </w:trPr>
        <w:tc>
          <w:tcPr>
            <w:tcW w:w="2185" w:type="dxa"/>
            <w:vMerge/>
          </w:tcPr>
          <w:p w14:paraId="17ED3538" w14:textId="77777777" w:rsidR="00DB37A5" w:rsidRPr="00DB37A5" w:rsidRDefault="00DB37A5" w:rsidP="008A1396">
            <w:pPr>
              <w:pBdr>
                <w:top w:val="single" w:sz="4" w:space="1" w:color="auto"/>
              </w:pBdr>
              <w:jc w:val="center"/>
              <w:rPr>
                <w:rFonts w:ascii="Arial" w:hAnsi="Arial" w:cs="Arial"/>
                <w:spacing w:val="20"/>
                <w:sz w:val="20"/>
                <w:lang w:val="el-GR"/>
              </w:rPr>
            </w:pPr>
          </w:p>
        </w:tc>
        <w:tc>
          <w:tcPr>
            <w:tcW w:w="267" w:type="dxa"/>
            <w:vMerge/>
          </w:tcPr>
          <w:p w14:paraId="021F7020" w14:textId="77777777" w:rsidR="00DB37A5" w:rsidRPr="00DB37A5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4314" w:type="dxa"/>
            <w:vAlign w:val="center"/>
          </w:tcPr>
          <w:p w14:paraId="0B1D39BE" w14:textId="77777777" w:rsidR="00DB37A5" w:rsidRPr="00FD118D" w:rsidRDefault="00DB37A5" w:rsidP="00DB37A5">
            <w:pPr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FD118D">
              <w:rPr>
                <w:rFonts w:ascii="Arial" w:hAnsi="Arial" w:cs="Arial"/>
                <w:w w:val="90"/>
                <w:sz w:val="18"/>
                <w:szCs w:val="18"/>
                <w:lang w:val="el-GR"/>
              </w:rPr>
              <w:t>Κτίριο</w:t>
            </w:r>
            <w:r w:rsidRPr="00FD118D">
              <w:rPr>
                <w:rFonts w:ascii="Arial" w:hAnsi="Arial" w:cs="Arial"/>
                <w:sz w:val="18"/>
                <w:szCs w:val="18"/>
                <w:lang w:val="el-GR"/>
              </w:rPr>
              <w:t xml:space="preserve">: 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 ……………………………………………</w:t>
            </w:r>
          </w:p>
        </w:tc>
        <w:tc>
          <w:tcPr>
            <w:tcW w:w="300" w:type="dxa"/>
            <w:vMerge/>
          </w:tcPr>
          <w:p w14:paraId="7B3CF7C0" w14:textId="77777777" w:rsidR="00DB37A5" w:rsidRPr="00FD118D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  <w:tc>
          <w:tcPr>
            <w:tcW w:w="3137" w:type="dxa"/>
            <w:vMerge/>
          </w:tcPr>
          <w:p w14:paraId="6CF98DC1" w14:textId="77777777" w:rsidR="00DB37A5" w:rsidRPr="00FD118D" w:rsidRDefault="00DB37A5" w:rsidP="008A1396">
            <w:pPr>
              <w:rPr>
                <w:rFonts w:ascii="Arial" w:hAnsi="Arial" w:cs="Arial"/>
                <w:lang w:val="el-GR"/>
              </w:rPr>
            </w:pPr>
          </w:p>
        </w:tc>
      </w:tr>
    </w:tbl>
    <w:p w14:paraId="2F3F8A63" w14:textId="77777777" w:rsidR="006F1DB7" w:rsidRPr="00D915D3" w:rsidRDefault="006F1DB7" w:rsidP="006F1DB7">
      <w:pPr>
        <w:widowControl w:val="0"/>
        <w:tabs>
          <w:tab w:val="left" w:pos="5940"/>
          <w:tab w:val="left" w:pos="6480"/>
        </w:tabs>
        <w:jc w:val="both"/>
        <w:rPr>
          <w:rFonts w:ascii="Times New Roman" w:hAnsi="Times New Roman"/>
          <w:sz w:val="16"/>
          <w:szCs w:val="16"/>
          <w:lang w:val="el-GR"/>
        </w:rPr>
      </w:pPr>
    </w:p>
    <w:p w14:paraId="33ACB4F5" w14:textId="77777777" w:rsidR="00323888" w:rsidRPr="00367503" w:rsidRDefault="00323888" w:rsidP="00D915D3">
      <w:pPr>
        <w:widowControl w:val="0"/>
        <w:spacing w:line="300" w:lineRule="atLeast"/>
        <w:ind w:left="6237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b/>
          <w:lang w:val="el-GR"/>
        </w:rPr>
        <w:t>Π</w:t>
      </w:r>
      <w:r w:rsidRPr="00367503">
        <w:rPr>
          <w:rFonts w:ascii="Times New Roman" w:hAnsi="Times New Roman"/>
          <w:b/>
        </w:rPr>
        <w:t>PO</w:t>
      </w:r>
      <w:r w:rsidRPr="00367503">
        <w:rPr>
          <w:rFonts w:ascii="Times New Roman" w:hAnsi="Times New Roman"/>
          <w:b/>
          <w:lang w:val="el-GR"/>
        </w:rPr>
        <w:t>Σ:</w:t>
      </w:r>
    </w:p>
    <w:p w14:paraId="03A6EF4D" w14:textId="77777777" w:rsidR="00E93347" w:rsidRPr="00367503" w:rsidRDefault="00516CD6" w:rsidP="00D915D3">
      <w:pPr>
        <w:spacing w:line="300" w:lineRule="atLeast"/>
        <w:ind w:left="6237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Τη</w:t>
      </w:r>
      <w:r w:rsidR="00E93347" w:rsidRPr="00367503">
        <w:rPr>
          <w:rFonts w:ascii="Times New Roman" w:hAnsi="Times New Roman"/>
          <w:lang w:val="el-GR"/>
        </w:rPr>
        <w:t xml:space="preserve"> Σ</w:t>
      </w:r>
      <w:r w:rsidR="00367503" w:rsidRPr="00367503">
        <w:rPr>
          <w:rFonts w:ascii="Times New Roman" w:hAnsi="Times New Roman"/>
          <w:lang w:val="el-GR"/>
        </w:rPr>
        <w:t xml:space="preserve">υνέλευση </w:t>
      </w:r>
      <w:r w:rsidR="00E93347" w:rsidRPr="00367503">
        <w:rPr>
          <w:rFonts w:ascii="Times New Roman" w:hAnsi="Times New Roman"/>
          <w:lang w:val="el-GR"/>
        </w:rPr>
        <w:t xml:space="preserve">του Τμήματος Χημείας </w:t>
      </w:r>
      <w:r w:rsidR="00D915D3" w:rsidRPr="00367503">
        <w:rPr>
          <w:rFonts w:ascii="Times New Roman" w:hAnsi="Times New Roman"/>
          <w:lang w:val="el-GR"/>
        </w:rPr>
        <w:t>του ΑΠΘ</w:t>
      </w:r>
    </w:p>
    <w:p w14:paraId="36371DB6" w14:textId="77777777" w:rsidR="00F22BCB" w:rsidRPr="00367503" w:rsidRDefault="00F22BCB" w:rsidP="006F1DB7">
      <w:pPr>
        <w:widowControl w:val="0"/>
        <w:tabs>
          <w:tab w:val="left" w:pos="6379"/>
        </w:tabs>
        <w:jc w:val="both"/>
        <w:rPr>
          <w:rFonts w:ascii="Times New Roman" w:hAnsi="Times New Roman"/>
          <w:szCs w:val="24"/>
          <w:lang w:val="el-GR"/>
        </w:rPr>
      </w:pPr>
    </w:p>
    <w:p w14:paraId="7B7BA68E" w14:textId="77777777" w:rsidR="00E93347" w:rsidRPr="00367503" w:rsidRDefault="0090675F" w:rsidP="004519BD">
      <w:pPr>
        <w:widowControl w:val="0"/>
        <w:tabs>
          <w:tab w:val="left" w:pos="1276"/>
          <w:tab w:val="left" w:pos="1980"/>
        </w:tabs>
        <w:spacing w:line="320" w:lineRule="atLeast"/>
        <w:ind w:right="-28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b/>
          <w:lang w:val="el-GR"/>
        </w:rPr>
        <w:t>Θ</w:t>
      </w:r>
      <w:r w:rsidRPr="00367503">
        <w:rPr>
          <w:rFonts w:ascii="Times New Roman" w:hAnsi="Times New Roman"/>
          <w:b/>
        </w:rPr>
        <w:t>EMA</w:t>
      </w:r>
      <w:r w:rsidRPr="00367503">
        <w:rPr>
          <w:rFonts w:ascii="Times New Roman" w:hAnsi="Times New Roman"/>
          <w:b/>
          <w:lang w:val="el-GR"/>
        </w:rPr>
        <w:t>:</w:t>
      </w:r>
      <w:r w:rsidR="00896758" w:rsidRPr="00367503">
        <w:rPr>
          <w:rFonts w:ascii="Times New Roman" w:hAnsi="Times New Roman"/>
          <w:b/>
          <w:lang w:val="el-GR"/>
        </w:rPr>
        <w:t xml:space="preserve"> </w:t>
      </w:r>
      <w:r w:rsidR="00E93347" w:rsidRPr="00367503">
        <w:rPr>
          <w:rFonts w:ascii="Times New Roman" w:hAnsi="Times New Roman"/>
          <w:lang w:val="el-GR"/>
        </w:rPr>
        <w:t>Εισήγηση προτεινόμενου επιβλέποντα διδακτορικής διατριβής</w:t>
      </w:r>
      <w:r w:rsidR="00E346C1" w:rsidRPr="00367503">
        <w:rPr>
          <w:rFonts w:ascii="Times New Roman" w:hAnsi="Times New Roman"/>
          <w:lang w:val="el-GR"/>
        </w:rPr>
        <w:t>.</w:t>
      </w:r>
    </w:p>
    <w:p w14:paraId="51B194D0" w14:textId="77777777" w:rsidR="0090675F" w:rsidRPr="00367503" w:rsidRDefault="00E93347" w:rsidP="004519BD">
      <w:pPr>
        <w:widowControl w:val="0"/>
        <w:tabs>
          <w:tab w:val="left" w:pos="1276"/>
          <w:tab w:val="left" w:pos="1980"/>
        </w:tabs>
        <w:spacing w:line="320" w:lineRule="atLeast"/>
        <w:ind w:right="-28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Αφορά τον/ην υποψήφιο</w:t>
      </w:r>
      <w:r w:rsidR="00E346C1" w:rsidRPr="00367503">
        <w:rPr>
          <w:rFonts w:ascii="Times New Roman" w:hAnsi="Times New Roman"/>
          <w:lang w:val="el-GR"/>
        </w:rPr>
        <w:t>/α</w:t>
      </w:r>
      <w:r w:rsidRPr="00367503">
        <w:rPr>
          <w:rFonts w:ascii="Times New Roman" w:hAnsi="Times New Roman"/>
          <w:lang w:val="el-GR"/>
        </w:rPr>
        <w:t xml:space="preserve"> κ./κα </w:t>
      </w:r>
      <w:r w:rsidR="00DB37A5" w:rsidRPr="00367503">
        <w:rPr>
          <w:rFonts w:ascii="Times New Roman" w:hAnsi="Times New Roman"/>
          <w:lang w:val="el-GR"/>
        </w:rPr>
        <w:t xml:space="preserve"> …</w:t>
      </w:r>
      <w:r w:rsidRPr="00367503">
        <w:rPr>
          <w:rFonts w:ascii="Times New Roman" w:hAnsi="Times New Roman"/>
          <w:lang w:val="el-GR"/>
        </w:rPr>
        <w:t>…………………………….</w:t>
      </w:r>
      <w:r w:rsidR="00DB37A5" w:rsidRPr="00367503">
        <w:rPr>
          <w:rFonts w:ascii="Times New Roman" w:hAnsi="Times New Roman"/>
          <w:lang w:val="el-GR"/>
        </w:rPr>
        <w:t>………………………….……………..</w:t>
      </w:r>
      <w:r w:rsidR="0090675F" w:rsidRPr="00367503">
        <w:rPr>
          <w:rFonts w:ascii="Times New Roman" w:hAnsi="Times New Roman"/>
          <w:lang w:val="el-GR"/>
        </w:rPr>
        <w:t>.</w:t>
      </w:r>
    </w:p>
    <w:p w14:paraId="24A6D9E3" w14:textId="77777777" w:rsidR="0090675F" w:rsidRPr="00367503" w:rsidRDefault="0090675F" w:rsidP="0090675F">
      <w:pPr>
        <w:widowControl w:val="0"/>
        <w:tabs>
          <w:tab w:val="left" w:pos="1040"/>
          <w:tab w:val="left" w:pos="1980"/>
        </w:tabs>
        <w:ind w:right="-28"/>
        <w:jc w:val="both"/>
        <w:rPr>
          <w:rFonts w:ascii="Times New Roman" w:hAnsi="Times New Roman"/>
          <w:sz w:val="20"/>
          <w:lang w:val="el-GR"/>
        </w:rPr>
      </w:pPr>
    </w:p>
    <w:p w14:paraId="3001A9A4" w14:textId="77777777" w:rsidR="00516CD6" w:rsidRPr="00367503" w:rsidRDefault="00516CD6" w:rsidP="00516CD6">
      <w:pPr>
        <w:widowControl w:val="0"/>
        <w:tabs>
          <w:tab w:val="left" w:pos="284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Παρακαλώ όπως αποδεχτείτε την παρούσα εισήγηση, προκειμένου ο/η κ./κα ………………………………….………………………………….…</w:t>
      </w:r>
      <w:r w:rsidR="00367503" w:rsidRPr="00367503">
        <w:rPr>
          <w:rFonts w:ascii="Times New Roman" w:hAnsi="Times New Roman"/>
          <w:lang w:val="el-GR"/>
        </w:rPr>
        <w:t xml:space="preserve"> </w:t>
      </w:r>
      <w:r w:rsidRPr="00367503">
        <w:rPr>
          <w:rFonts w:ascii="Times New Roman" w:hAnsi="Times New Roman"/>
          <w:lang w:val="el-GR"/>
        </w:rPr>
        <w:t>να γίνει δεκτός/η για εκπόνηση διδακτορικής διατριβής στο Εργαστήριο …………………………………………………………… του Τμήματος Χημείας ΑΠΘ, υπό την επίβλεψή μου.</w:t>
      </w:r>
    </w:p>
    <w:p w14:paraId="4AD5B9B1" w14:textId="77777777" w:rsidR="00E346C1" w:rsidRPr="00367503" w:rsidRDefault="00E346C1" w:rsidP="004C7365">
      <w:pPr>
        <w:widowControl w:val="0"/>
        <w:tabs>
          <w:tab w:val="left" w:pos="284"/>
        </w:tabs>
        <w:spacing w:line="320" w:lineRule="atLeast"/>
        <w:jc w:val="both"/>
        <w:rPr>
          <w:rFonts w:ascii="Times New Roman" w:hAnsi="Times New Roman"/>
          <w:sz w:val="16"/>
          <w:szCs w:val="16"/>
          <w:lang w:val="el-GR"/>
        </w:rPr>
      </w:pPr>
    </w:p>
    <w:p w14:paraId="04418F39" w14:textId="77777777" w:rsidR="00E346C1" w:rsidRPr="00367503" w:rsidRDefault="00E346C1" w:rsidP="004C7365">
      <w:pPr>
        <w:widowControl w:val="0"/>
        <w:tabs>
          <w:tab w:val="left" w:pos="284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Σχόλια-αιτιολόγηση αποδοχής:</w:t>
      </w:r>
    </w:p>
    <w:p w14:paraId="622041F7" w14:textId="77777777" w:rsidR="00E346C1" w:rsidRPr="00367503" w:rsidRDefault="00E346C1" w:rsidP="004C7365">
      <w:pPr>
        <w:widowControl w:val="0"/>
        <w:tabs>
          <w:tab w:val="left" w:pos="284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A8F8CC8" w14:textId="77777777" w:rsidR="00E346C1" w:rsidRPr="00367503" w:rsidRDefault="00367503" w:rsidP="004C7365">
      <w:pPr>
        <w:widowControl w:val="0"/>
        <w:tabs>
          <w:tab w:val="left" w:pos="284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 xml:space="preserve">Προτεινόμενο </w:t>
      </w:r>
      <w:r w:rsidR="00D915D3" w:rsidRPr="00367503">
        <w:rPr>
          <w:rFonts w:ascii="Times New Roman" w:hAnsi="Times New Roman"/>
          <w:lang w:val="el-GR"/>
        </w:rPr>
        <w:t>θέμα:</w:t>
      </w:r>
    </w:p>
    <w:p w14:paraId="40188549" w14:textId="77777777" w:rsidR="00D915D3" w:rsidRPr="00367503" w:rsidRDefault="00D915D3" w:rsidP="004C7365">
      <w:pPr>
        <w:widowControl w:val="0"/>
        <w:tabs>
          <w:tab w:val="left" w:pos="284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7BE16F1" w14:textId="77777777" w:rsidR="002C1C34" w:rsidRPr="00367503" w:rsidRDefault="002C1C34" w:rsidP="004C7365">
      <w:pPr>
        <w:widowControl w:val="0"/>
        <w:tabs>
          <w:tab w:val="left" w:pos="640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Η συγγραφή της διδακτορικής διατριβής θα γ</w:t>
      </w:r>
      <w:r w:rsidR="00AE357C" w:rsidRPr="00367503">
        <w:rPr>
          <w:rFonts w:ascii="Times New Roman" w:hAnsi="Times New Roman"/>
          <w:lang w:val="el-GR"/>
        </w:rPr>
        <w:t>ίνει στη</w:t>
      </w:r>
      <w:r w:rsidR="00F53B79" w:rsidRPr="00367503">
        <w:rPr>
          <w:rFonts w:ascii="Times New Roman" w:hAnsi="Times New Roman"/>
          <w:lang w:val="el-GR"/>
        </w:rPr>
        <w:t>ν</w:t>
      </w:r>
      <w:r w:rsidR="00AE357C" w:rsidRPr="00367503">
        <w:rPr>
          <w:rFonts w:ascii="Times New Roman" w:hAnsi="Times New Roman"/>
          <w:lang w:val="el-GR"/>
        </w:rPr>
        <w:t xml:space="preserve"> Ε</w:t>
      </w:r>
      <w:r w:rsidRPr="00367503">
        <w:rPr>
          <w:rFonts w:ascii="Times New Roman" w:hAnsi="Times New Roman"/>
          <w:lang w:val="el-GR"/>
        </w:rPr>
        <w:t>λληνική γλώσσα.</w:t>
      </w:r>
    </w:p>
    <w:p w14:paraId="2282D1BA" w14:textId="77777777" w:rsidR="00896758" w:rsidRPr="00367503" w:rsidRDefault="00896758" w:rsidP="004C7365">
      <w:pPr>
        <w:widowControl w:val="0"/>
        <w:tabs>
          <w:tab w:val="left" w:pos="640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 xml:space="preserve">Ως μέλη της </w:t>
      </w:r>
      <w:r w:rsidR="00EF06D5" w:rsidRPr="00367503">
        <w:rPr>
          <w:rFonts w:ascii="Times New Roman" w:hAnsi="Times New Roman"/>
          <w:lang w:val="el-GR"/>
        </w:rPr>
        <w:t>τρι</w:t>
      </w:r>
      <w:r w:rsidRPr="00367503">
        <w:rPr>
          <w:rFonts w:ascii="Times New Roman" w:hAnsi="Times New Roman"/>
          <w:lang w:val="el-GR"/>
        </w:rPr>
        <w:t xml:space="preserve">μελούς </w:t>
      </w:r>
      <w:r w:rsidR="00E346C1" w:rsidRPr="00367503">
        <w:rPr>
          <w:rFonts w:ascii="Times New Roman" w:hAnsi="Times New Roman"/>
          <w:lang w:val="el-GR"/>
        </w:rPr>
        <w:t xml:space="preserve">συμβουλευτικής </w:t>
      </w:r>
      <w:r w:rsidRPr="00367503">
        <w:rPr>
          <w:rFonts w:ascii="Times New Roman" w:hAnsi="Times New Roman"/>
          <w:lang w:val="el-GR"/>
        </w:rPr>
        <w:t>επιτροπής προτείν</w:t>
      </w:r>
      <w:r w:rsidR="004519BD" w:rsidRPr="00367503">
        <w:rPr>
          <w:rFonts w:ascii="Times New Roman" w:hAnsi="Times New Roman"/>
          <w:lang w:val="el-GR"/>
        </w:rPr>
        <w:t>ω</w:t>
      </w:r>
      <w:r w:rsidR="00E346C1" w:rsidRPr="00367503">
        <w:rPr>
          <w:rFonts w:ascii="Times New Roman" w:hAnsi="Times New Roman"/>
          <w:lang w:val="el-GR"/>
        </w:rPr>
        <w:t xml:space="preserve"> </w:t>
      </w:r>
      <w:r w:rsidR="00E346C1" w:rsidRPr="00367503">
        <w:rPr>
          <w:rFonts w:ascii="Times New Roman" w:hAnsi="Times New Roman"/>
          <w:color w:val="FF0000"/>
          <w:lang w:val="el-GR"/>
        </w:rPr>
        <w:t>(</w:t>
      </w:r>
      <w:r w:rsidR="00DE6B12" w:rsidRPr="00367503">
        <w:rPr>
          <w:rFonts w:ascii="Times New Roman" w:hAnsi="Times New Roman"/>
          <w:color w:val="FF0000"/>
          <w:lang w:val="el-GR"/>
        </w:rPr>
        <w:t xml:space="preserve">Προσοχή: απαιτείται </w:t>
      </w:r>
      <w:r w:rsidR="00E346C1" w:rsidRPr="00367503">
        <w:rPr>
          <w:rFonts w:ascii="Times New Roman" w:hAnsi="Times New Roman"/>
          <w:color w:val="FF0000"/>
          <w:lang w:val="el-GR"/>
        </w:rPr>
        <w:t>σχολιασμό</w:t>
      </w:r>
      <w:r w:rsidR="00DE6B12" w:rsidRPr="00367503">
        <w:rPr>
          <w:rFonts w:ascii="Times New Roman" w:hAnsi="Times New Roman"/>
          <w:color w:val="FF0000"/>
          <w:lang w:val="el-GR"/>
        </w:rPr>
        <w:t>ς</w:t>
      </w:r>
      <w:r w:rsidR="00E346C1" w:rsidRPr="00367503">
        <w:rPr>
          <w:rFonts w:ascii="Times New Roman" w:hAnsi="Times New Roman"/>
          <w:color w:val="FF0000"/>
          <w:lang w:val="el-GR"/>
        </w:rPr>
        <w:t xml:space="preserve"> </w:t>
      </w:r>
      <w:r w:rsidR="00DE6B12" w:rsidRPr="00367503">
        <w:rPr>
          <w:rFonts w:ascii="Times New Roman" w:hAnsi="Times New Roman"/>
          <w:color w:val="FF0000"/>
          <w:lang w:val="el-GR"/>
        </w:rPr>
        <w:t xml:space="preserve">από τον οποίο προκύπτει η συνάφεια </w:t>
      </w:r>
      <w:r w:rsidR="006074B0" w:rsidRPr="00367503">
        <w:rPr>
          <w:rFonts w:ascii="Times New Roman" w:hAnsi="Times New Roman"/>
          <w:color w:val="FF0000"/>
          <w:lang w:val="el-GR"/>
        </w:rPr>
        <w:t xml:space="preserve">του ερευνητικού αντικειμένου των δύο προτεινόμενων μελών της συμβουλευτικής επιτροπής </w:t>
      </w:r>
      <w:r w:rsidR="00DE6B12" w:rsidRPr="00367503">
        <w:rPr>
          <w:rFonts w:ascii="Times New Roman" w:hAnsi="Times New Roman"/>
          <w:color w:val="FF0000"/>
          <w:lang w:val="el-GR"/>
        </w:rPr>
        <w:t xml:space="preserve">με το πεδίο της </w:t>
      </w:r>
      <w:r w:rsidR="006074B0" w:rsidRPr="00367503">
        <w:rPr>
          <w:rFonts w:ascii="Times New Roman" w:hAnsi="Times New Roman"/>
          <w:color w:val="FF0000"/>
          <w:lang w:val="el-GR"/>
        </w:rPr>
        <w:t>διδακτορικής διατριβής</w:t>
      </w:r>
      <w:r w:rsidR="00E346C1" w:rsidRPr="00367503">
        <w:rPr>
          <w:rFonts w:ascii="Times New Roman" w:hAnsi="Times New Roman"/>
          <w:color w:val="FF0000"/>
          <w:lang w:val="el-GR"/>
        </w:rPr>
        <w:t>)</w:t>
      </w:r>
      <w:r w:rsidRPr="00367503">
        <w:rPr>
          <w:rFonts w:ascii="Times New Roman" w:hAnsi="Times New Roman"/>
          <w:color w:val="FF0000"/>
          <w:lang w:val="el-GR"/>
        </w:rPr>
        <w:t>:</w:t>
      </w:r>
    </w:p>
    <w:p w14:paraId="0FB48C90" w14:textId="77777777" w:rsidR="00896758" w:rsidRPr="00367503" w:rsidRDefault="00896758" w:rsidP="004C7365">
      <w:pPr>
        <w:widowControl w:val="0"/>
        <w:numPr>
          <w:ilvl w:val="0"/>
          <w:numId w:val="1"/>
        </w:numPr>
        <w:tabs>
          <w:tab w:val="left" w:pos="640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«Ονοματεπώνυμο, βαθμίδα» (επιβλέπων/ουσα)</w:t>
      </w:r>
    </w:p>
    <w:p w14:paraId="1C812870" w14:textId="77777777" w:rsidR="00896758" w:rsidRPr="00367503" w:rsidRDefault="00896758" w:rsidP="004C7365">
      <w:pPr>
        <w:widowControl w:val="0"/>
        <w:numPr>
          <w:ilvl w:val="0"/>
          <w:numId w:val="1"/>
        </w:numPr>
        <w:tabs>
          <w:tab w:val="left" w:pos="640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«Ονοματεπώνυμο, βαθμίδα, Τμήμα και Πανεπιστήμιο</w:t>
      </w:r>
      <w:r w:rsidR="00CE670A" w:rsidRPr="00367503">
        <w:rPr>
          <w:rFonts w:ascii="Times New Roman" w:hAnsi="Times New Roman"/>
          <w:lang w:val="el-GR"/>
        </w:rPr>
        <w:t xml:space="preserve">, </w:t>
      </w:r>
      <w:r w:rsidR="00CE670A" w:rsidRPr="00367503">
        <w:rPr>
          <w:rFonts w:ascii="Times New Roman" w:hAnsi="Times New Roman"/>
        </w:rPr>
        <w:t>email</w:t>
      </w:r>
      <w:r w:rsidRPr="00367503">
        <w:rPr>
          <w:rFonts w:ascii="Times New Roman" w:hAnsi="Times New Roman"/>
          <w:lang w:val="el-GR"/>
        </w:rPr>
        <w:t xml:space="preserve">» </w:t>
      </w:r>
    </w:p>
    <w:p w14:paraId="21F9060A" w14:textId="77777777" w:rsidR="00E346C1" w:rsidRPr="00367503" w:rsidRDefault="00D915D3" w:rsidP="004C7365">
      <w:pPr>
        <w:widowControl w:val="0"/>
        <w:tabs>
          <w:tab w:val="left" w:pos="640"/>
        </w:tabs>
        <w:spacing w:line="320" w:lineRule="atLeast"/>
        <w:ind w:left="720"/>
        <w:jc w:val="both"/>
        <w:rPr>
          <w:rFonts w:ascii="Times New Roman" w:hAnsi="Times New Roman"/>
          <w:color w:val="FF0000"/>
          <w:lang w:val="el-GR"/>
        </w:rPr>
      </w:pPr>
      <w:r w:rsidRPr="00367503">
        <w:rPr>
          <w:rFonts w:ascii="Times New Roman" w:hAnsi="Times New Roman"/>
          <w:color w:val="FF0000"/>
          <w:lang w:val="el-GR"/>
        </w:rPr>
        <w:t>Σύντομος σχολιασμός συνάφειας ερευνητικού αντικειμένου</w:t>
      </w:r>
    </w:p>
    <w:p w14:paraId="69696DB2" w14:textId="77777777" w:rsidR="00896758" w:rsidRPr="00367503" w:rsidRDefault="00896758" w:rsidP="004C7365">
      <w:pPr>
        <w:widowControl w:val="0"/>
        <w:numPr>
          <w:ilvl w:val="0"/>
          <w:numId w:val="1"/>
        </w:numPr>
        <w:tabs>
          <w:tab w:val="left" w:pos="640"/>
        </w:tabs>
        <w:spacing w:line="32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«Ονοματεπώνυμο, βαθμίδα, Τμήμα και Πανεπιστήμιο</w:t>
      </w:r>
      <w:r w:rsidR="00CE670A" w:rsidRPr="00367503">
        <w:rPr>
          <w:rFonts w:ascii="Times New Roman" w:hAnsi="Times New Roman"/>
          <w:lang w:val="el-GR"/>
        </w:rPr>
        <w:t xml:space="preserve">, </w:t>
      </w:r>
      <w:r w:rsidR="00CE670A" w:rsidRPr="00367503">
        <w:rPr>
          <w:rFonts w:ascii="Times New Roman" w:hAnsi="Times New Roman"/>
        </w:rPr>
        <w:t>email</w:t>
      </w:r>
      <w:r w:rsidRPr="00367503">
        <w:rPr>
          <w:rFonts w:ascii="Times New Roman" w:hAnsi="Times New Roman"/>
          <w:lang w:val="el-GR"/>
        </w:rPr>
        <w:t xml:space="preserve">» </w:t>
      </w:r>
    </w:p>
    <w:p w14:paraId="0CA22B1F" w14:textId="77777777" w:rsidR="00D915D3" w:rsidRPr="00367503" w:rsidRDefault="00D915D3" w:rsidP="004C7365">
      <w:pPr>
        <w:widowControl w:val="0"/>
        <w:tabs>
          <w:tab w:val="left" w:pos="640"/>
        </w:tabs>
        <w:spacing w:line="320" w:lineRule="atLeast"/>
        <w:ind w:left="720"/>
        <w:jc w:val="both"/>
        <w:rPr>
          <w:rFonts w:ascii="Times New Roman" w:hAnsi="Times New Roman"/>
          <w:color w:val="FF0000"/>
          <w:lang w:val="el-GR"/>
        </w:rPr>
      </w:pPr>
      <w:r w:rsidRPr="00367503">
        <w:rPr>
          <w:rFonts w:ascii="Times New Roman" w:hAnsi="Times New Roman"/>
          <w:color w:val="FF0000"/>
          <w:lang w:val="el-GR"/>
        </w:rPr>
        <w:t>Σύντομος σχολιασμός συνάφειας ερευνητικού αντικειμένου</w:t>
      </w:r>
    </w:p>
    <w:p w14:paraId="445CF57D" w14:textId="77777777" w:rsidR="00D915D3" w:rsidRPr="00367503" w:rsidRDefault="00D915D3" w:rsidP="00D915D3">
      <w:pPr>
        <w:widowControl w:val="0"/>
        <w:tabs>
          <w:tab w:val="left" w:pos="640"/>
        </w:tabs>
        <w:spacing w:line="360" w:lineRule="atLeast"/>
        <w:ind w:left="720"/>
        <w:jc w:val="both"/>
        <w:rPr>
          <w:rFonts w:ascii="Times New Roman" w:hAnsi="Times New Roman"/>
          <w:lang w:val="el-GR"/>
        </w:rPr>
      </w:pPr>
    </w:p>
    <w:p w14:paraId="3D42A336" w14:textId="77777777" w:rsidR="00F710D2" w:rsidRPr="00367503" w:rsidRDefault="00EF06D5" w:rsidP="0059118B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Με τιμή</w:t>
      </w:r>
    </w:p>
    <w:p w14:paraId="407C308C" w14:textId="77777777" w:rsidR="00516CD6" w:rsidRPr="00367503" w:rsidRDefault="00516CD6" w:rsidP="00516CD6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Ο/</w:t>
      </w:r>
      <w:r w:rsidRPr="00367503">
        <w:rPr>
          <w:rFonts w:ascii="Times New Roman" w:hAnsi="Times New Roman"/>
        </w:rPr>
        <w:t>H</w:t>
      </w:r>
      <w:r w:rsidRPr="00367503">
        <w:rPr>
          <w:rFonts w:ascii="Times New Roman" w:hAnsi="Times New Roman"/>
          <w:lang w:val="el-GR"/>
        </w:rPr>
        <w:t xml:space="preserve"> Προτεινόμενος/η Επιβλέπων/ουσα</w:t>
      </w:r>
    </w:p>
    <w:p w14:paraId="775F5435" w14:textId="77777777" w:rsidR="00F710D2" w:rsidRPr="00367503" w:rsidRDefault="00F710D2" w:rsidP="0059118B">
      <w:pPr>
        <w:widowControl w:val="0"/>
        <w:tabs>
          <w:tab w:val="left" w:pos="1980"/>
        </w:tabs>
        <w:spacing w:line="340" w:lineRule="atLeast"/>
        <w:jc w:val="both"/>
        <w:rPr>
          <w:rFonts w:ascii="Times New Roman" w:hAnsi="Times New Roman"/>
          <w:b/>
          <w:lang w:val="el-GR"/>
        </w:rPr>
      </w:pPr>
    </w:p>
    <w:p w14:paraId="1F2E5DEE" w14:textId="77777777" w:rsidR="00F710D2" w:rsidRPr="00367503" w:rsidRDefault="00896758" w:rsidP="0059118B">
      <w:pPr>
        <w:widowControl w:val="0"/>
        <w:tabs>
          <w:tab w:val="left" w:pos="1980"/>
        </w:tabs>
        <w:spacing w:line="340" w:lineRule="atLeast"/>
        <w:ind w:right="-28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>Υπογραφή</w:t>
      </w:r>
    </w:p>
    <w:p w14:paraId="50D643DC" w14:textId="77777777" w:rsidR="00896758" w:rsidRPr="00367503" w:rsidRDefault="00221C5A" w:rsidP="0059118B">
      <w:pPr>
        <w:widowControl w:val="0"/>
        <w:pBdr>
          <w:top w:val="single" w:sz="4" w:space="1" w:color="auto"/>
        </w:pBdr>
        <w:tabs>
          <w:tab w:val="left" w:pos="640"/>
        </w:tabs>
        <w:spacing w:line="340" w:lineRule="atLeast"/>
        <w:jc w:val="both"/>
        <w:rPr>
          <w:rFonts w:ascii="Times New Roman" w:hAnsi="Times New Roman"/>
          <w:lang w:val="el-GR"/>
        </w:rPr>
      </w:pPr>
      <w:r w:rsidRPr="00367503">
        <w:rPr>
          <w:rFonts w:ascii="Times New Roman" w:hAnsi="Times New Roman"/>
          <w:lang w:val="el-GR"/>
        </w:rPr>
        <w:t xml:space="preserve"> </w:t>
      </w:r>
      <w:r w:rsidR="00896758" w:rsidRPr="00367503">
        <w:rPr>
          <w:rFonts w:ascii="Times New Roman" w:hAnsi="Times New Roman"/>
          <w:lang w:val="el-GR"/>
        </w:rPr>
        <w:t>«Ονοματεπώνυμο, βαθμίδα»</w:t>
      </w:r>
    </w:p>
    <w:p w14:paraId="46F624F1" w14:textId="77777777" w:rsidR="00F710D2" w:rsidRPr="00A14ADA" w:rsidRDefault="00F710D2" w:rsidP="00221C5A">
      <w:pPr>
        <w:widowControl w:val="0"/>
        <w:tabs>
          <w:tab w:val="left" w:pos="1980"/>
        </w:tabs>
        <w:ind w:right="-28"/>
        <w:jc w:val="both"/>
        <w:rPr>
          <w:rFonts w:ascii="Times New Roman" w:hAnsi="Times New Roman"/>
          <w:b/>
          <w:u w:val="single"/>
          <w:lang w:val="el-GR"/>
        </w:rPr>
      </w:pPr>
    </w:p>
    <w:sectPr w:rsidR="00F710D2" w:rsidRPr="00A14ADA" w:rsidSect="00221C5A">
      <w:pgSz w:w="11880" w:h="16800"/>
      <w:pgMar w:top="568" w:right="851" w:bottom="426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33254" w14:textId="77777777" w:rsidR="00643D43" w:rsidRDefault="00643D43">
      <w:r>
        <w:separator/>
      </w:r>
    </w:p>
  </w:endnote>
  <w:endnote w:type="continuationSeparator" w:id="0">
    <w:p w14:paraId="77DBF2A0" w14:textId="77777777" w:rsidR="00643D43" w:rsidRDefault="00643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GrHelvetica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D0C48" w14:textId="77777777" w:rsidR="00643D43" w:rsidRDefault="00643D43">
      <w:r>
        <w:separator/>
      </w:r>
    </w:p>
  </w:footnote>
  <w:footnote w:type="continuationSeparator" w:id="0">
    <w:p w14:paraId="4493D900" w14:textId="77777777" w:rsidR="00643D43" w:rsidRDefault="00643D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36B4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E3F25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AB2276"/>
    <w:multiLevelType w:val="hybridMultilevel"/>
    <w:tmpl w:val="B75AA9D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1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re0NDE0tDAxMTZX0lEKTi0uzszPAykwrAUAyc7ZKiwAAAA="/>
  </w:docVars>
  <w:rsids>
    <w:rsidRoot w:val="001B575C"/>
    <w:rsid w:val="0000273B"/>
    <w:rsid w:val="000B74F0"/>
    <w:rsid w:val="001009B0"/>
    <w:rsid w:val="001153EC"/>
    <w:rsid w:val="00124019"/>
    <w:rsid w:val="00153177"/>
    <w:rsid w:val="00182642"/>
    <w:rsid w:val="001B575C"/>
    <w:rsid w:val="001E1969"/>
    <w:rsid w:val="00205AB8"/>
    <w:rsid w:val="00211205"/>
    <w:rsid w:val="0022000A"/>
    <w:rsid w:val="00221C5A"/>
    <w:rsid w:val="0028164C"/>
    <w:rsid w:val="002839C3"/>
    <w:rsid w:val="002C1C34"/>
    <w:rsid w:val="002E6AA7"/>
    <w:rsid w:val="00323888"/>
    <w:rsid w:val="00367503"/>
    <w:rsid w:val="0037689C"/>
    <w:rsid w:val="00393C97"/>
    <w:rsid w:val="004519BD"/>
    <w:rsid w:val="0045578C"/>
    <w:rsid w:val="00473151"/>
    <w:rsid w:val="004830A4"/>
    <w:rsid w:val="00492EF5"/>
    <w:rsid w:val="00494E31"/>
    <w:rsid w:val="004C7365"/>
    <w:rsid w:val="005102B9"/>
    <w:rsid w:val="00516CD6"/>
    <w:rsid w:val="00543AB8"/>
    <w:rsid w:val="005643EF"/>
    <w:rsid w:val="00580882"/>
    <w:rsid w:val="00583E2B"/>
    <w:rsid w:val="0059118B"/>
    <w:rsid w:val="005B7064"/>
    <w:rsid w:val="005D1B75"/>
    <w:rsid w:val="00604E5E"/>
    <w:rsid w:val="006074B0"/>
    <w:rsid w:val="00643D43"/>
    <w:rsid w:val="00646419"/>
    <w:rsid w:val="0065444E"/>
    <w:rsid w:val="006546C5"/>
    <w:rsid w:val="0069099E"/>
    <w:rsid w:val="006B01FD"/>
    <w:rsid w:val="006C1174"/>
    <w:rsid w:val="006F1DB7"/>
    <w:rsid w:val="007005FB"/>
    <w:rsid w:val="00745321"/>
    <w:rsid w:val="00763377"/>
    <w:rsid w:val="00821D69"/>
    <w:rsid w:val="00896758"/>
    <w:rsid w:val="008A1396"/>
    <w:rsid w:val="008A6CE2"/>
    <w:rsid w:val="008C688B"/>
    <w:rsid w:val="0090675F"/>
    <w:rsid w:val="0092738B"/>
    <w:rsid w:val="0093734D"/>
    <w:rsid w:val="009A0800"/>
    <w:rsid w:val="009E272B"/>
    <w:rsid w:val="009E6235"/>
    <w:rsid w:val="00A14ADA"/>
    <w:rsid w:val="00A32003"/>
    <w:rsid w:val="00A34C56"/>
    <w:rsid w:val="00A374C1"/>
    <w:rsid w:val="00A66D31"/>
    <w:rsid w:val="00A77D68"/>
    <w:rsid w:val="00A86E16"/>
    <w:rsid w:val="00A90335"/>
    <w:rsid w:val="00A92093"/>
    <w:rsid w:val="00AA7231"/>
    <w:rsid w:val="00AD6CC2"/>
    <w:rsid w:val="00AE0DB1"/>
    <w:rsid w:val="00AE21CD"/>
    <w:rsid w:val="00AE357C"/>
    <w:rsid w:val="00B031E3"/>
    <w:rsid w:val="00B055D6"/>
    <w:rsid w:val="00B274B4"/>
    <w:rsid w:val="00B44D3E"/>
    <w:rsid w:val="00B6404E"/>
    <w:rsid w:val="00BA0D8B"/>
    <w:rsid w:val="00C130DB"/>
    <w:rsid w:val="00C630F1"/>
    <w:rsid w:val="00CE670A"/>
    <w:rsid w:val="00D00EB9"/>
    <w:rsid w:val="00D11995"/>
    <w:rsid w:val="00D229AB"/>
    <w:rsid w:val="00D25FF3"/>
    <w:rsid w:val="00D315A0"/>
    <w:rsid w:val="00D5794C"/>
    <w:rsid w:val="00D915D3"/>
    <w:rsid w:val="00D97343"/>
    <w:rsid w:val="00DB37A5"/>
    <w:rsid w:val="00DC53D1"/>
    <w:rsid w:val="00DE6B12"/>
    <w:rsid w:val="00E126AA"/>
    <w:rsid w:val="00E346C1"/>
    <w:rsid w:val="00E47E44"/>
    <w:rsid w:val="00E54DCF"/>
    <w:rsid w:val="00E93347"/>
    <w:rsid w:val="00E97F1E"/>
    <w:rsid w:val="00EA2857"/>
    <w:rsid w:val="00EB6D75"/>
    <w:rsid w:val="00EF06D5"/>
    <w:rsid w:val="00F21575"/>
    <w:rsid w:val="00F22BCB"/>
    <w:rsid w:val="00F53B79"/>
    <w:rsid w:val="00F5756C"/>
    <w:rsid w:val="00F64010"/>
    <w:rsid w:val="00F710D2"/>
    <w:rsid w:val="00FE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DF3BC6A"/>
  <w15:chartTrackingRefBased/>
  <w15:docId w15:val="{BE1AE98D-E5F4-450F-B21C-C87F1A507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Times New Roman" w:hAnsi="New York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lang w:val="en-US"/>
    </w:rPr>
  </w:style>
  <w:style w:type="paragraph" w:styleId="2">
    <w:name w:val="heading 2"/>
    <w:basedOn w:val="a"/>
    <w:next w:val="a"/>
    <w:qFormat/>
    <w:rsid w:val="006F1D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customStyle="1" w:styleId="TY1">
    <w:name w:val="ΣTYΛ 1"/>
    <w:basedOn w:val="a"/>
    <w:pPr>
      <w:spacing w:line="360" w:lineRule="atLeast"/>
      <w:jc w:val="center"/>
    </w:pPr>
    <w:rPr>
      <w:rFonts w:ascii="GrHelvetica" w:hAnsi="GrHelvetica"/>
      <w:b/>
      <w:u w:val="single"/>
    </w:rPr>
  </w:style>
  <w:style w:type="character" w:styleId="-">
    <w:name w:val="Hyperlink"/>
    <w:rsid w:val="00323888"/>
    <w:rPr>
      <w:color w:val="0000FF"/>
      <w:u w:val="single"/>
    </w:rPr>
  </w:style>
  <w:style w:type="paragraph" w:styleId="a4">
    <w:name w:val="Balloon Text"/>
    <w:basedOn w:val="a"/>
    <w:link w:val="Char"/>
    <w:rsid w:val="00B055D6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B055D6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γγραφο διαφ.</vt:lpstr>
    </vt:vector>
  </TitlesOfParts>
  <Company>Computer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γγραφο διαφ.</dc:title>
  <dc:subject/>
  <dc:creator>Anand Gopinath</dc:creator>
  <cp:keywords/>
  <cp:lastModifiedBy>Michael Sigalas</cp:lastModifiedBy>
  <cp:revision>2</cp:revision>
  <cp:lastPrinted>2015-10-21T11:46:00Z</cp:lastPrinted>
  <dcterms:created xsi:type="dcterms:W3CDTF">2021-06-07T11:13:00Z</dcterms:created>
  <dcterms:modified xsi:type="dcterms:W3CDTF">2021-06-07T11:13:00Z</dcterms:modified>
</cp:coreProperties>
</file>